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F19" w:rsidRPr="002605B1" w:rsidRDefault="00EE17D8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605B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  <w:t>Aim:</w:t>
      </w:r>
      <w:r w:rsidR="00BA320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Program to implement B</w:t>
      </w:r>
      <w:r w:rsidRPr="002605B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nary search</w:t>
      </w:r>
      <w:r w:rsidR="00BA320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</w:t>
      </w:r>
    </w:p>
    <w:p w:rsidR="00B72F19" w:rsidRDefault="00B72F19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EE17D8" w:rsidRDefault="00EE17D8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605B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1). Using array</w:t>
      </w:r>
    </w:p>
    <w:p w:rsidR="00B72F19" w:rsidRPr="002605B1" w:rsidRDefault="00B72F19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EE17D8" w:rsidRPr="002605B1" w:rsidRDefault="00EE17D8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  <w:r w:rsidRPr="002605B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  <w:t>Source code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iostream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ain(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mid,item,i,a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[20],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ize,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0,upper,lower=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lrsc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nter size of array"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gt;&gt;size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upp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size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nter elements of an array in ascending order:"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1;i&lt;=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ize;i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++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gt;&gt;a[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]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nter the element to search:"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gt;&gt;ite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(f==0)&amp;&amp;(lower&lt;upper)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m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=(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lower+uppe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/2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item==a[mid]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lement is found at "&lt;&lt;mi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f=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item&lt;a[mid]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upp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mid-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low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mid+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(f==0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lastRenderedPageBreak/>
        <w:t xml:space="preserve"> 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lement not found!"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E17D8" w:rsidRPr="002605B1" w:rsidRDefault="00EE17D8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605B1">
        <w:rPr>
          <w:rFonts w:ascii="Times New Roman" w:hAnsi="Times New Roman" w:cs="Times New Roman"/>
          <w:b/>
          <w:sz w:val="24"/>
          <w:szCs w:val="24"/>
        </w:rPr>
        <w:t>Output:</w:t>
      </w:r>
    </w:p>
    <w:p w:rsidR="00376AE3" w:rsidRPr="002605B1" w:rsidRDefault="00B72F19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>
            <wp:extent cx="4538980" cy="1630680"/>
            <wp:effectExtent l="1905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980" cy="1630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AA0" w:rsidRPr="002605B1" w:rsidRDefault="00EE4AA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(2). Using linked list</w:t>
      </w:r>
    </w:p>
    <w:p w:rsidR="00EE4AA0" w:rsidRPr="002605B1" w:rsidRDefault="00EE4AA0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ource code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data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head,*n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insertion(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p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Enter the value of the node (in ascending order:) 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d",&amp;p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n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=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 xml:space="preserve"> node *)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malloc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 xml:space="preserve"> node)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-&gt;data=p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=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-&gt;next=NULL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head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n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}el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!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-&gt;next=NULL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-&gt;next=n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traversal(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=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The given List is empty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!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d-&gt; ",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data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search(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j,lowe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1,upper=0,s,cnt=0,key_value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=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 The given List is empty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Enter the key value: 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d",&amp;key_value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!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upper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++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do{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s=0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j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=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lower+uppe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/2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s!=j-1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++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data==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key_value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d found at position %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d",key_value,j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n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if(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key_value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data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low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j+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upp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j-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}whil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(lower&lt;=upper &amp;&amp; 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n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=0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cn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=0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 The Value is not found in the list.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ain(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M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:system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ls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1. Insertion\n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2. Traversal\n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3. Search\n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4.Exit\n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Enter your choice: 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d",&amp;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switch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1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nsertion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2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traversal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3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search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4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0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Invalid choice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EE4AA0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</w:t>
      </w:r>
    </w:p>
    <w:p w:rsidR="00B72F19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72F19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72F19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72F19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E4AA0" w:rsidRDefault="00EE4AA0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605B1">
        <w:rPr>
          <w:rFonts w:ascii="Times New Roman" w:hAnsi="Times New Roman" w:cs="Times New Roman"/>
          <w:b/>
          <w:sz w:val="24"/>
          <w:szCs w:val="24"/>
        </w:rPr>
        <w:lastRenderedPageBreak/>
        <w:t>Output:</w:t>
      </w:r>
    </w:p>
    <w:p w:rsidR="00B72F19" w:rsidRPr="002605B1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E4AA0" w:rsidRDefault="00B72F19">
      <w:pPr>
        <w:rPr>
          <w:rFonts w:ascii="Times New Roman" w:hAnsi="Times New Roman" w:cs="Times New Roman"/>
          <w:b/>
          <w:sz w:val="24"/>
          <w:szCs w:val="24"/>
        </w:rPr>
      </w:pPr>
      <w:r w:rsidRPr="00B72F19"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>
            <wp:extent cx="3313346" cy="1927952"/>
            <wp:effectExtent l="19050" t="0" r="1354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r="42252" b="46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3346" cy="19279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2F19" w:rsidRDefault="00B72F19">
      <w:pPr>
        <w:rPr>
          <w:rFonts w:ascii="Times New Roman" w:hAnsi="Times New Roman" w:cs="Times New Roman"/>
          <w:b/>
          <w:sz w:val="24"/>
          <w:szCs w:val="24"/>
        </w:rPr>
      </w:pPr>
      <w:r w:rsidRPr="00B72F19"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>
            <wp:extent cx="3010589" cy="2258986"/>
            <wp:effectExtent l="19050" t="0" r="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r="47444" b="369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589" cy="22589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05B1" w:rsidRPr="002605B1" w:rsidRDefault="002605B1" w:rsidP="002605B1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nalysis:</w:t>
      </w:r>
    </w:p>
    <w:p w:rsidR="002605B1" w:rsidRPr="002605B1" w:rsidRDefault="002605B1" w:rsidP="002605B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1. Best case complexity = O(1)</w:t>
      </w:r>
    </w:p>
    <w:p w:rsidR="002605B1" w:rsidRPr="002605B1" w:rsidRDefault="002605B1" w:rsidP="002605B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2. Worst case complexity = O(log n)</w:t>
      </w:r>
    </w:p>
    <w:p w:rsidR="002605B1" w:rsidRPr="002605B1" w:rsidRDefault="002605B1" w:rsidP="002605B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3. Average case complexity = O(log n)</w:t>
      </w:r>
    </w:p>
    <w:p w:rsidR="002605B1" w:rsidRPr="002605B1" w:rsidRDefault="002605B1" w:rsidP="002605B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2605B1" w:rsidRPr="002605B1" w:rsidRDefault="002605B1">
      <w:pPr>
        <w:rPr>
          <w:rFonts w:ascii="Times New Roman" w:hAnsi="Times New Roman" w:cs="Times New Roman"/>
          <w:b/>
          <w:sz w:val="24"/>
          <w:szCs w:val="24"/>
        </w:rPr>
      </w:pPr>
    </w:p>
    <w:sectPr w:rsidR="002605B1" w:rsidRPr="002605B1" w:rsidSect="00D874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I2tjSxMDE2sTQyMTNS0lEKTi0uzszPAykwqgUApkL7riwAAAA="/>
  </w:docVars>
  <w:rsids>
    <w:rsidRoot w:val="00F86B70"/>
    <w:rsid w:val="001C408B"/>
    <w:rsid w:val="00236F09"/>
    <w:rsid w:val="002605B1"/>
    <w:rsid w:val="00B72F19"/>
    <w:rsid w:val="00BA3201"/>
    <w:rsid w:val="00D8747F"/>
    <w:rsid w:val="00D97EB3"/>
    <w:rsid w:val="00EE17D8"/>
    <w:rsid w:val="00EE4AA0"/>
    <w:rsid w:val="00F86B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7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7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17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17D8"/>
    <w:rPr>
      <w:rFonts w:ascii="Courier New" w:eastAsia="Times New Roman" w:hAnsi="Courier New" w:cs="Courier New"/>
      <w:sz w:val="20"/>
      <w:szCs w:val="20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7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17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17D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9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ation</dc:creator>
  <cp:lastModifiedBy>silk info</cp:lastModifiedBy>
  <cp:revision>4</cp:revision>
  <dcterms:created xsi:type="dcterms:W3CDTF">2020-08-13T16:29:00Z</dcterms:created>
  <dcterms:modified xsi:type="dcterms:W3CDTF">2020-08-19T19:58:00Z</dcterms:modified>
</cp:coreProperties>
</file>